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 Vincent</w:t>
      </w:r>
      <w:r>
        <w:t xml:space="preserve"> </w:t>
      </w:r>
      <w:r>
        <w:t xml:space="preserve">and</w:t>
      </w:r>
      <w:r>
        <w:t xml:space="preserve"> </w:t>
      </w:r>
      <w:r>
        <w:t xml:space="preserve">the</w:t>
      </w:r>
      <w:r>
        <w:t xml:space="preserve"> </w:t>
      </w:r>
      <w:r>
        <w:t xml:space="preserve">Grenadine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t. Vincent and the Grenadines received a score of 43.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t. Vincent and the Grenadines received a score of 4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Vincent and the Grenadines received a score of</w:t>
      </w:r>
      <w:r>
        <w:t xml:space="preserve"> </w:t>
      </w:r>
      <w:r>
        <w:rPr>
          <w:b/>
        </w:rPr>
        <w:t xml:space="preserve">62.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t. Vincent and the Grenadines received a score of 41.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t. Vincent and the Grenadines received a score of 40.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t. Vincent and the Grenadines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t. Vincent and the Grenadines received a score of 0.4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t. Vincent and the Grenadines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t. Vincent and the Grenadines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t. Vincent and the Grenadines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t. Vincent and the Grenadines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t. Vincent and the Grenadines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t. Vincent and the Grenadines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t. Vincent and the Grenadines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t. Vincent and the Grenadines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t. Vincent and the Grenadine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t. Vincent and the Grenadines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t. Vincent and the Grenadines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St.%20Vincent%20and%20the%20Grenadine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Vincent and the Grenadine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Vincent and the Grenadine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Vincent and the Grenadines Country Report</dc:title>
  <dc:creator>SPI Team</dc:creator>
  <cp:keywords/>
  <dcterms:created xsi:type="dcterms:W3CDTF">2021-05-25T12:05:26Z</dcterms:created>
  <dcterms:modified xsi:type="dcterms:W3CDTF">2021-05-25T12: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